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323E6" w14:textId="77777777" w:rsidR="00020A94" w:rsidRDefault="00000000">
      <w:pPr>
        <w:pStyle w:val="a4"/>
      </w:pPr>
      <w:r>
        <w:t>Информационная безопасность</w:t>
      </w:r>
    </w:p>
    <w:p w14:paraId="0B5511FD" w14:textId="77777777" w:rsidR="00020A94" w:rsidRDefault="00000000">
      <w:pPr>
        <w:pStyle w:val="a6"/>
      </w:pPr>
      <w:r>
        <w:t>Индивидуальный проект этап №1</w:t>
      </w:r>
    </w:p>
    <w:p w14:paraId="599FCBCF" w14:textId="77777777" w:rsidR="00020A94" w:rsidRDefault="00000000">
      <w:pPr>
        <w:pStyle w:val="Author"/>
      </w:pPr>
      <w:r>
        <w:t>Миронов Дмитрий Андреевич (НПИбд-02-21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03733473"/>
        <w:docPartObj>
          <w:docPartGallery w:val="Table of Contents"/>
          <w:docPartUnique/>
        </w:docPartObj>
      </w:sdtPr>
      <w:sdtContent>
        <w:p w14:paraId="625AA72D" w14:textId="77777777" w:rsidR="00020A94" w:rsidRDefault="00000000">
          <w:pPr>
            <w:pStyle w:val="af0"/>
          </w:pPr>
          <w:r>
            <w:t>Содержание</w:t>
          </w:r>
        </w:p>
        <w:p w14:paraId="4ACC6787" w14:textId="300A9E0B" w:rsidR="00250B47" w:rsidRDefault="0000000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6794825" w:history="1">
            <w:r w:rsidR="00250B47" w:rsidRPr="00F46197">
              <w:rPr>
                <w:rStyle w:val="af"/>
                <w:noProof/>
              </w:rPr>
              <w:t>1</w:t>
            </w:r>
            <w:r w:rsidR="00250B47">
              <w:rPr>
                <w:noProof/>
              </w:rPr>
              <w:tab/>
            </w:r>
            <w:r w:rsidR="00250B47" w:rsidRPr="00F46197">
              <w:rPr>
                <w:rStyle w:val="af"/>
                <w:noProof/>
              </w:rPr>
              <w:t>Цель работы</w:t>
            </w:r>
            <w:r w:rsidR="00250B47">
              <w:rPr>
                <w:noProof/>
                <w:webHidden/>
              </w:rPr>
              <w:tab/>
            </w:r>
            <w:r w:rsidR="00250B47">
              <w:rPr>
                <w:noProof/>
                <w:webHidden/>
              </w:rPr>
              <w:fldChar w:fldCharType="begin"/>
            </w:r>
            <w:r w:rsidR="00250B47">
              <w:rPr>
                <w:noProof/>
                <w:webHidden/>
              </w:rPr>
              <w:instrText xml:space="preserve"> PAGEREF _Toc176794825 \h </w:instrText>
            </w:r>
            <w:r w:rsidR="00250B47">
              <w:rPr>
                <w:noProof/>
                <w:webHidden/>
              </w:rPr>
            </w:r>
            <w:r w:rsidR="00250B47">
              <w:rPr>
                <w:noProof/>
                <w:webHidden/>
              </w:rPr>
              <w:fldChar w:fldCharType="separate"/>
            </w:r>
            <w:r w:rsidR="00250B47">
              <w:rPr>
                <w:noProof/>
                <w:webHidden/>
              </w:rPr>
              <w:t>1</w:t>
            </w:r>
            <w:r w:rsidR="00250B47">
              <w:rPr>
                <w:noProof/>
                <w:webHidden/>
              </w:rPr>
              <w:fldChar w:fldCharType="end"/>
            </w:r>
          </w:hyperlink>
        </w:p>
        <w:p w14:paraId="1EAC7B63" w14:textId="205A1E33" w:rsidR="00250B47" w:rsidRDefault="00250B47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6794826" w:history="1">
            <w:r w:rsidRPr="00F46197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F46197">
              <w:rPr>
                <w:rStyle w:val="af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794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65A88" w14:textId="4CA401C5" w:rsidR="00250B47" w:rsidRDefault="00250B4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6794827" w:history="1">
            <w:r w:rsidRPr="00F46197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794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BFDE1" w14:textId="77777777" w:rsidR="00020A94" w:rsidRDefault="00000000">
          <w:r>
            <w:fldChar w:fldCharType="end"/>
          </w:r>
        </w:p>
      </w:sdtContent>
    </w:sdt>
    <w:p w14:paraId="6CD77ED9" w14:textId="77777777" w:rsidR="00020A94" w:rsidRDefault="00000000">
      <w:pPr>
        <w:pStyle w:val="1"/>
      </w:pPr>
      <w:bookmarkStart w:id="0" w:name="цель-работы"/>
      <w:bookmarkStart w:id="1" w:name="_Toc176794825"/>
      <w:r>
        <w:rPr>
          <w:rStyle w:val="SectionNumber"/>
        </w:rPr>
        <w:t>1</w:t>
      </w:r>
      <w:r>
        <w:tab/>
        <w:t>Цель работы</w:t>
      </w:r>
      <w:bookmarkEnd w:id="1"/>
    </w:p>
    <w:p w14:paraId="222A2A11" w14:textId="77777777" w:rsidR="00020A94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469CA2EB" w14:textId="77777777" w:rsidR="00020A94" w:rsidRDefault="00000000">
      <w:pPr>
        <w:pStyle w:val="1"/>
      </w:pPr>
      <w:bookmarkStart w:id="2" w:name="ход-работы"/>
      <w:bookmarkStart w:id="3" w:name="_Toc176794826"/>
      <w:bookmarkEnd w:id="0"/>
      <w:r>
        <w:rPr>
          <w:rStyle w:val="SectionNumber"/>
        </w:rPr>
        <w:t>2</w:t>
      </w:r>
      <w:r>
        <w:tab/>
        <w:t>Ход работы</w:t>
      </w:r>
      <w:bookmarkEnd w:id="3"/>
    </w:p>
    <w:p w14:paraId="0222FBEC" w14:textId="77777777" w:rsidR="00020A94" w:rsidRDefault="00000000">
      <w:pPr>
        <w:numPr>
          <w:ilvl w:val="0"/>
          <w:numId w:val="2"/>
        </w:numPr>
      </w:pPr>
      <w:r>
        <w:t>Создайте новую виртуальную машину. Укажите имя виртуальной машины, тип операционной системы — Linux, Debian.</w:t>
      </w:r>
    </w:p>
    <w:p w14:paraId="13274B74" w14:textId="77777777" w:rsidR="00020A94" w:rsidRDefault="00000000">
      <w:pPr>
        <w:numPr>
          <w:ilvl w:val="0"/>
          <w:numId w:val="2"/>
        </w:numPr>
      </w:pPr>
      <w:r>
        <w:t>Укажите размер опертавной памяти виртуальной машины — 16384 МБ (или большее число, кратное 1024 МБ, если позволяют технические характеристики вашего компьютера) и количество виртуальных процессоров (рис. 1).</w:t>
      </w:r>
    </w:p>
    <w:p w14:paraId="658655E4" w14:textId="77777777" w:rsidR="00020A94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78E7C3A" wp14:editId="1040A9CB">
            <wp:extent cx="5334000" cy="1426534"/>
            <wp:effectExtent l="0" t="0" r="0" b="0"/>
            <wp:docPr id="22" name="Picture" descr="Рис. 1: Окно «Размер основной памяти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9F7DF" w14:textId="77777777" w:rsidR="00020A94" w:rsidRDefault="00000000">
      <w:pPr>
        <w:pStyle w:val="ImageCaption"/>
      </w:pPr>
      <w:r>
        <w:t>Рис. 1: Окно «Размер основной памяти»</w:t>
      </w:r>
    </w:p>
    <w:bookmarkEnd w:id="4"/>
    <w:p w14:paraId="46C7235E" w14:textId="77777777" w:rsidR="00020A94" w:rsidRDefault="00000000">
      <w:pPr>
        <w:pStyle w:val="Compact"/>
        <w:numPr>
          <w:ilvl w:val="0"/>
          <w:numId w:val="3"/>
        </w:numPr>
      </w:pPr>
      <w:r>
        <w:t>Задайте размер диска — 25 ГБ (или больше) (рис. 2).</w:t>
      </w:r>
    </w:p>
    <w:p w14:paraId="60A4A2A4" w14:textId="77777777" w:rsidR="00020A94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BBE99BB" wp14:editId="7A1C4B42">
            <wp:extent cx="5334000" cy="551095"/>
            <wp:effectExtent l="0" t="0" r="0" b="0"/>
            <wp:docPr id="26" name="Picture" descr="Рис. 2: Окно определения размера виртуального динамического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05116" w14:textId="77777777" w:rsidR="00020A94" w:rsidRDefault="00000000">
      <w:pPr>
        <w:pStyle w:val="ImageCaption"/>
      </w:pPr>
      <w:r>
        <w:t>Рис. 2: Окно определения размера виртуального динамического жёсткого диска</w:t>
      </w:r>
    </w:p>
    <w:bookmarkEnd w:id="5"/>
    <w:p w14:paraId="523374DC" w14:textId="77777777" w:rsidR="00020A94" w:rsidRDefault="00000000">
      <w:pPr>
        <w:numPr>
          <w:ilvl w:val="0"/>
          <w:numId w:val="4"/>
        </w:numPr>
      </w:pPr>
      <w:r>
        <w:t>Создайте виртуальную машину.</w:t>
      </w:r>
    </w:p>
    <w:p w14:paraId="1B16FAC9" w14:textId="77777777" w:rsidR="00020A94" w:rsidRDefault="00000000">
      <w:pPr>
        <w:numPr>
          <w:ilvl w:val="0"/>
          <w:numId w:val="4"/>
        </w:numPr>
      </w:pPr>
      <w:r>
        <w:lastRenderedPageBreak/>
        <w:t>Запустите виртуальную машину, выберите English в качестве языка интерфейса и перейдите к настройкам установки операционной системы,затем перезапустите виртуальную машину и зайдите с логином и паролем в созданного пользователя (рис. 3).</w:t>
      </w:r>
    </w:p>
    <w:p w14:paraId="5B9FA2D8" w14:textId="77777777" w:rsidR="00020A94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A802940" wp14:editId="11BB42E9">
            <wp:extent cx="5334000" cy="3317639"/>
            <wp:effectExtent l="0" t="0" r="0" b="0"/>
            <wp:docPr id="30" name="Picture" descr="Рис. 3: Установка английского языка интерфейса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730A8" w14:textId="77777777" w:rsidR="00020A94" w:rsidRDefault="00000000">
      <w:pPr>
        <w:pStyle w:val="ImageCaption"/>
      </w:pPr>
      <w:r>
        <w:t>Рис. 3: Установка английского языка интерфейса ОС</w:t>
      </w:r>
    </w:p>
    <w:bookmarkEnd w:id="6"/>
    <w:p w14:paraId="5E525DFE" w14:textId="77777777" w:rsidR="00020A94" w:rsidRDefault="00000000">
      <w:pPr>
        <w:pStyle w:val="Compact"/>
        <w:numPr>
          <w:ilvl w:val="0"/>
          <w:numId w:val="5"/>
        </w:numPr>
      </w:pPr>
      <w:r>
        <w:t>При необходимости скорректируйте часовой пояс, раскладку клавиатуры, рекомендуется добавить русский язык, но в качестве языка по умолчанию указать английский язык; задать комбинацию клавиш для переключения между раскладками клавиатуры.</w:t>
      </w:r>
    </w:p>
    <w:p w14:paraId="18ECC59F" w14:textId="77777777" w:rsidR="00020A94" w:rsidRDefault="00000000">
      <w:pPr>
        <w:pStyle w:val="Compact"/>
        <w:numPr>
          <w:ilvl w:val="0"/>
          <w:numId w:val="5"/>
        </w:numPr>
      </w:pPr>
      <w:r>
        <w:t>В итоге вы попадаете на рабочий стол Kali Linux (рис. 4 и 5 )</w:t>
      </w:r>
    </w:p>
    <w:p w14:paraId="4E663143" w14:textId="77777777" w:rsidR="00020A94" w:rsidRDefault="00000000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5802A322" wp14:editId="78393BEB">
            <wp:extent cx="5334000" cy="4243900"/>
            <wp:effectExtent l="0" t="0" r="0" b="0"/>
            <wp:docPr id="34" name="Picture" descr="Рис. 4: Терминал Kali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CC2A3" w14:textId="77777777" w:rsidR="00020A94" w:rsidRDefault="00000000">
      <w:pPr>
        <w:pStyle w:val="ImageCaption"/>
      </w:pPr>
      <w:r>
        <w:t>Рис. 4: Терминал Kali Linux</w:t>
      </w:r>
    </w:p>
    <w:p w14:paraId="6A43C53F" w14:textId="77777777" w:rsidR="00020A94" w:rsidRDefault="00000000">
      <w:pPr>
        <w:pStyle w:val="CaptionedFigure"/>
      </w:pPr>
      <w:bookmarkStart w:id="8" w:name="fig:005"/>
      <w:bookmarkEnd w:id="7"/>
      <w:r>
        <w:rPr>
          <w:noProof/>
        </w:rPr>
        <w:drawing>
          <wp:inline distT="0" distB="0" distL="0" distR="0" wp14:anchorId="46BCAE24" wp14:editId="4F717A03">
            <wp:extent cx="5334000" cy="2965095"/>
            <wp:effectExtent l="0" t="0" r="0" b="0"/>
            <wp:docPr id="38" name="Picture" descr="Рис. 5: Рабочий стол Kali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30084" w14:textId="77777777" w:rsidR="00020A94" w:rsidRDefault="00000000">
      <w:pPr>
        <w:pStyle w:val="ImageCaption"/>
      </w:pPr>
      <w:r>
        <w:t>Рис. 5: Рабочий стол Kali Linux</w:t>
      </w:r>
    </w:p>
    <w:p w14:paraId="3967A0BE" w14:textId="77777777" w:rsidR="00020A94" w:rsidRDefault="00000000">
      <w:pPr>
        <w:pStyle w:val="1"/>
      </w:pPr>
      <w:bookmarkStart w:id="9" w:name="список-литературы"/>
      <w:bookmarkStart w:id="10" w:name="_Toc176794827"/>
      <w:bookmarkEnd w:id="2"/>
      <w:bookmarkEnd w:id="8"/>
      <w:r>
        <w:t>Список литературы</w:t>
      </w:r>
      <w:bookmarkStart w:id="11" w:name="refs"/>
      <w:bookmarkEnd w:id="9"/>
      <w:bookmarkEnd w:id="10"/>
      <w:bookmarkEnd w:id="11"/>
    </w:p>
    <w:sectPr w:rsidR="00020A94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4B482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8D676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6DC473E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F78682A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6"/>
    <w:multiLevelType w:val="multilevel"/>
    <w:tmpl w:val="0F36EC0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468744366">
    <w:abstractNumId w:val="0"/>
  </w:num>
  <w:num w:numId="2" w16cid:durableId="19428821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6958024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53407630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830802274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0A94"/>
    <w:rsid w:val="00020A94"/>
    <w:rsid w:val="00250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43F8F4"/>
  <w15:docId w15:val="{ECF640B5-D1EE-4512-8305-B28960D30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250B4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4</Words>
  <Characters>1507</Characters>
  <Application>Microsoft Office Word</Application>
  <DocSecurity>0</DocSecurity>
  <Lines>12</Lines>
  <Paragraphs>3</Paragraphs>
  <ScaleCrop>false</ScaleCrop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иронов Дмитрий Андреевич (НПИбд-02-21)</dc:creator>
  <cp:keywords/>
  <cp:lastModifiedBy>Дмитрий Миронов</cp:lastModifiedBy>
  <cp:revision>3</cp:revision>
  <cp:lastPrinted>2024-09-09T14:20:00Z</cp:lastPrinted>
  <dcterms:created xsi:type="dcterms:W3CDTF">2024-09-09T14:19:00Z</dcterms:created>
  <dcterms:modified xsi:type="dcterms:W3CDTF">2024-09-09T14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ндивидуальный проект этап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